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1" w:name="cover-letter"/>
    <w:p>
      <w:pPr>
        <w:pStyle w:val="Heading1"/>
      </w:pPr>
      <w:r>
        <w:t xml:space="preserve">Cover Letter</w:t>
      </w:r>
    </w:p>
    <w:p>
      <w:pPr>
        <w:pStyle w:val="FirstParagraph"/>
      </w:pPr>
      <w:r>
        <w:rPr>
          <w:bCs/>
          <w:b/>
        </w:rPr>
        <w:t xml:space="preserve">John Doe</w:t>
      </w:r>
      <w:r>
        <w:br/>
      </w:r>
      <w:r>
        <w:t xml:space="preserve">Vancouver, BC</w:t>
      </w:r>
      <w:r>
        <w:br/>
      </w:r>
      <w:r>
        <w:t xml:space="preserve">+1 (555) 123-4567</w:t>
      </w:r>
      <w:r>
        <w:br/>
      </w:r>
      <w:r>
        <w:t xml:space="preserve">john.doe@email.com</w:t>
      </w:r>
    </w:p>
    <w:p>
      <w:pPr>
        <w:pStyle w:val="BodyText"/>
      </w:pPr>
      <w:r>
        <w:t xml:space="preserve">[Date]</w:t>
      </w:r>
    </w:p>
    <w:p>
      <w:pPr>
        <w:pStyle w:val="BodyText"/>
      </w:pPr>
      <w:r>
        <w:rPr>
          <w:bCs/>
          <w:b/>
        </w:rPr>
        <w:t xml:space="preserve">Hiring Manager</w:t>
      </w:r>
      <w:r>
        <w:br/>
      </w:r>
      <w:r>
        <w:t xml:space="preserve">[Company Name]</w:t>
      </w:r>
      <w:r>
        <w:br/>
      </w:r>
      <w:r>
        <w:t xml:space="preserve">[Company Address]</w:t>
      </w:r>
      <w:r>
        <w:br/>
      </w:r>
      <w:r>
        <w:t xml:space="preserve">Vancouver, BC</w:t>
      </w:r>
      <w:r>
        <w:br/>
      </w:r>
      <w:r>
        <w:t xml:space="preserve">Canada</w:t>
      </w:r>
    </w:p>
    <w:bookmarkStart w:id="20" w:name="dear-hiring-manager"/>
    <w:p>
      <w:pPr>
        <w:pStyle w:val="Heading2"/>
      </w:pPr>
      <w:r>
        <w:t xml:space="preserve">Dear Hiring Manager,</w:t>
      </w:r>
    </w:p>
    <w:p>
      <w:pPr>
        <w:pStyle w:val="FirstParagraph"/>
      </w:pPr>
      <w:r>
        <w:t xml:space="preserve">I am writing to express my sincere interest in the Laboratory Technician position at your esteemed organization in Canada Vancouver. With a strong background in laboratory sciences, hands-on experience in advanced analytical techniques, and a commitment to precision and innovation, I am excited about the opportunity to contribute to your team. As someone deeply passionate about scientific research and quality assurance, I believe my skills align perfectly with the requirements of this role. The vibrant scientific community in Vancouver, combined with its emphasis on cutting-edge technology and environmental stewardship, makes this city an ideal place for a Laboratory Technician like me to thrive.</w:t>
      </w:r>
    </w:p>
    <w:p>
      <w:pPr>
        <w:pStyle w:val="BodyText"/>
      </w:pPr>
      <w:r>
        <w:t xml:space="preserve">Over the past five years, I have worked as a Laboratory Technician in various settings, including academic research institutions and private biotechnology firms. My experience has equipped me with a comprehensive understanding of laboratory protocols, equipment calibration, and data analysis. In my most recent role at [Previous Company Name], I was responsible for conducting routine and specialized tests on biological samples, maintaining laboratory instruments, and ensuring compliance with safety standards. This role required meticulous attention to detail and the ability to work collaboratively in a fast-paced environment—skills I have honed through years of dedicated practice.</w:t>
      </w:r>
    </w:p>
    <w:p>
      <w:pPr>
        <w:pStyle w:val="BodyText"/>
      </w:pPr>
      <w:r>
        <w:t xml:space="preserve">What sets me apart as a Laboratory Technician is my adaptability and willingness to embrace new challenges. For instance, during my time at [Previous Company Name], I was tasked with optimizing the workflow for a high-throughput screening project. By introducing automated pipetting systems and refining data entry procedures, I helped reduce processing time by 25% while maintaining accuracy. This experience not only reinforced my technical expertise but also highlighted the importance of problem-solving in laboratory settings. In Canada Vancouver, where innovation and efficiency are paramount, I am eager to apply these skills to support your organization’s goals.</w:t>
      </w:r>
    </w:p>
    <w:p>
      <w:pPr>
        <w:pStyle w:val="BodyText"/>
      </w:pPr>
      <w:r>
        <w:t xml:space="preserve">My academic foundation in [Your Degree, e.g., Bachelor of Science in Microbiology] from [University Name] provided me with a solid understanding of scientific principles and experimental design. During my studies, I specialized in molecular biology and environmental analysis, which has proven invaluable in my career. For example, I conducted a research project on the impact of urban pollutants on local water sources, which required extensive sample collection, chemical analysis, and report writing. This project not only deepened my technical skills but also instilled a sense of responsibility toward scientific integrity and environmental sustainability—values that resonate strongly with the mission of many organizations in Canada Vancouver.</w:t>
      </w:r>
    </w:p>
    <w:p>
      <w:pPr>
        <w:pStyle w:val="BodyText"/>
      </w:pPr>
      <w:r>
        <w:t xml:space="preserve">One of the key reasons I am drawn to this position is the opportunity to work within Canada’s dynamic scientific landscape. Vancouver is home to world-renowned research institutions, such as the University of British Columbia and Simon Fraser University, as well as leading biotech companies like [Example Company]. These organizations are at the forefront of innovation in fields ranging from pharmaceuticals to environmental science. As a Laboratory Technician, I am eager to contribute to projects that push the boundaries of scientific knowledge while adhering to rigorous standards of quality and safety.</w:t>
      </w:r>
    </w:p>
    <w:p>
      <w:pPr>
        <w:pStyle w:val="BodyText"/>
      </w:pPr>
      <w:r>
        <w:t xml:space="preserve">Furthermore, my experience in Canada Vancouver has given me firsthand insight into the region’s unique challenges and opportunities. For instance, working with local environmental agencies on a project to monitor air quality in urban areas taught me the importance of collaboration between laboratories, policymakers, and communities. This experience reinforced my belief that scientific work must be both technically sound and socially impactful—a philosophy I strive to uphold in every role I undertake.</w:t>
      </w:r>
    </w:p>
    <w:p>
      <w:pPr>
        <w:pStyle w:val="BodyText"/>
      </w:pPr>
      <w:r>
        <w:t xml:space="preserve">In addition to my technical skills, I bring strong communication and organizational abilities. Effective communication is critical in laboratory settings, where clear documentation and teamwork are essential for success. I have consistently been recognized for my ability to explain complex concepts in accessible terms, whether presenting findings to colleagues or mentoring junior technicians. My organizational skills ensure that experiments are conducted efficiently and that deadlines are met without compromising accuracy.</w:t>
      </w:r>
    </w:p>
    <w:p>
      <w:pPr>
        <w:pStyle w:val="BodyText"/>
      </w:pPr>
      <w:r>
        <w:t xml:space="preserve">I am particularly attracted to this position because of your organization’s focus on [specific aspect of the company, e.g., "sustainable technologies" or "medical research"]. As a Laboratory Technician, I understand the importance of aligning with an organization’s vision and values. Your commitment to [mention a specific value or project] resonates deeply with my own professional aspirations. I am confident that my expertise in laboratory procedures, combined with my passion for scientific discovery, will enable me to make meaningful contributions to your team.</w:t>
      </w:r>
    </w:p>
    <w:p>
      <w:pPr>
        <w:pStyle w:val="BodyText"/>
      </w:pPr>
      <w:r>
        <w:t xml:space="preserve">Thank you for considering my application. I would be thrilled to bring my skills and dedication to your organization in Canada Vancouver. Please feel free to contact me at +1 (555) 123-4567 or john.doe@email.com at your earliest convenience. I look forward to the opportunity to discuss how I can contribute to your laboratory’s success.</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Canada Vancouver</dc:title>
  <dc:creator/>
  <cp:keywords/>
  <dcterms:created xsi:type="dcterms:W3CDTF">2025-12-11T17:28:16Z</dcterms:created>
  <dcterms:modified xsi:type="dcterms:W3CDTF">2025-12-11T17:28:16Z</dcterms:modified>
</cp:coreProperties>
</file>

<file path=docProps/custom.xml><?xml version="1.0" encoding="utf-8"?>
<Properties xmlns="http://schemas.openxmlformats.org/officeDocument/2006/custom-properties" xmlns:vt="http://schemas.openxmlformats.org/officeDocument/2006/docPropsVTypes"/>
</file>